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rv</w:t>
      </w:r>
    </w:p>
    <w:p>
      <w:pPr>
        <w:pStyle w:val="Date"/>
      </w:pPr>
      <w:r>
        <w:t xml:space="preserve">วันจันทร์ที่</w:t>
      </w:r>
      <w:r>
        <w:t xml:space="preserve"> </w:t>
      </w:r>
      <w:r>
        <w:t xml:space="preserve">22</w:t>
      </w:r>
      <w:r>
        <w:t xml:space="preserve"> </w:t>
      </w:r>
      <w:r>
        <w:t xml:space="preserve">มีนาคม</w:t>
      </w:r>
      <w:r>
        <w:t xml:space="preserve"> </w:t>
      </w:r>
      <w:r>
        <w:t xml:space="preserve">2564</w:t>
      </w:r>
      <w:r>
        <w:t xml:space="preserve"> </w:t>
      </w:r>
      <w:r>
        <w:t xml:space="preserve">เวลา</w:t>
      </w:r>
      <w:r>
        <w:t xml:space="preserve"> </w:t>
      </w:r>
      <w:r>
        <w:t xml:space="preserve">09.4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กีรติคุณแด่ทุกท่นเกีรติคุณแด่ทุกท่นเกีรติคุณแด่ทุกท่นเกีรติคุณแด่ทุกท่น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w:t>
      </w:r>
      <w:r>
        <w:t xml:space="preserve"> </w:t>
      </w:r>
      <w:r>
        <w:t xml:space="preserve">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ไปไหนแล้ว</w:t>
      </w:r>
      <w:r>
        <w:t xml:space="preserve"> </w:t>
      </w:r>
      <w:r>
        <w:t xml:space="preserve">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w:t>
      </w:r>
      <w:r>
        <w:t xml:space="preserve"> </w:t>
      </w:r>
      <w:r>
        <w:t xml:space="preserve">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w:t>
      </w:r>
      <w:r>
        <w:t xml:space="preserve"> </w:t>
      </w:r>
      <w:r>
        <w:t xml:space="preserve">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w:t>
      </w:r>
      <w:r>
        <w:t xml:space="preserve"> </w:t>
      </w:r>
      <w:r>
        <w:t xml:space="preserve">เกีรติคุณแด่ทุกท่น ใช่หรือไม่ ไปไหนแล้ว MISTERHE4HEARTJOKER Sometimes เกีรติคุณแด่ทุกท่น</w:t>
      </w:r>
      <w:r>
        <w:t xml:space="preserve"> </w:t>
      </w:r>
      <w:r>
        <w:t xml:space="preserve">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HEARTJOKER Sometimes เกีรติคุณแด่ทุกท่น ใช่หรือไม่ ไปไหนแล้ว MISTERHE4เกีรติคุณแด่ทุกท่น ใช่หรือไม่ ไปไหนแล้ว MISTERHE4HEARTJOKER Sometimes เกีรติคุณแด่ทุกท่น ใช่หรือไม่ ไปไหนแล้ว เงียบไปเลยนะเจออะไรขาวในกบครับปล้นร้านทองเปล่าไปเลยอะไรนะโลกใหม่มาอีกนะครับนอกจากนั้นนะครับกล่าวถึงการรักษาความครบอ้วนสมบูรณ์ของสารสนเทศซึ่งมันก็มีตั้งแต่ฮาร์ดแวร์ซอฟต์แวร์นะครับระบบปฏิบัติการสิ่งต่างๆเหล่านี้นะครับเป็นสิ่งที่เราจะต้องพูดการรักษาความมั่นคงปลอดภัยในบทนี้จะพูดถึงว่าทำไมเราจะต้องมารักษาความมั่นคงปลอดภัยให้กับระบบของเราทรัพยากรสารสนเทศในที่นี้เราจะหมายถึงอุปกรณ์เชื่อมต่อทุกอย่างนะครับไม่ใช่ว่าคอมพิวเตอร์อย่างเดียวอุปกรณ์เชื่อมต่อต่างๆเช่นอะไรครับเพลงอะไรเอ่ยโทรศัพท์มือถือใช่ไหมอะไรอีกThailandคีย์บอร์ดเชื่อมต่อได้เลยกล้องทุกตัวเลยไมโครโฟนเราต้องรักษาให้หมดเคยเห็นแต่ในหนังเคยเห็นไหมแล้วจะไม่เปิดอะไรนะเปิดสารคดีดูเปิดขึ้นมาเป็นอีกเรื่องนึงพี่เขาเอาไปแฮกระบบใช่ไหมเคยเห็นไหมนี่คือเกี่ยวข้องกับความมั่นคงทั้งนั้นเลยนะครับซึ่งทรัพยากรสารสนเทศนะครับว่าจะกล่าวถึงองค์ประกอบต่างๆดังต่อไปนี้นะครับ1องค์ประกอบที่เกี่ยวข้องกับทรัพยากรสารสนเทศคือ1 มนุษย์เต่าตัวเราเองเราเกี่ยวข้องยังไงเช่นผู้ใช้งานผู้ดูแลระบบมีความสำคัญต่างกันไหมครับAdmin User ต่างกันไหมไม่บอกเลยตอบว่าไม่จะไม่ต่างผู้ชายก็ใช้ทั่วๆไปให้ไหมแอดมินสามารถดูแลระบบควบคุมได้ทั้งหมดแต่วันนี้มีแต่อย่าลืมว่าไอ้คิวบอกดิวะใจดีเว้ยติวให้อ้นเข้ารหัสของ aqคนไปด่าใครก็ไม่รู้แต่เป็นIsuzu stealthนี่คืออันที่ 1 องค์ประกอบที่ 1องค์ประกอบแต่ถ้าใช้อยู่คนเดียว ถามว่า เกิดความไม่มั่นคงปลอดภัยของอุปกรณ์เราไหม เสร็จแล้ว ใช้อยู่คนเดียวเดินไปเดินมา ไม่ได้ต่อกับใคร ไม่ได้เล่นไลน์ต่อเชื่อมอินเตอร์เน็ต ความมั่นคง ใครมีไหมครับมีไหมระดับ 1 แต่ถ้าเครื่องหายเมื่อไหร่ ไปไหนครับ อีกเรื่องหนึ่งใช่ไหม แค่นี้เขาก็เลยบอกว่า อุปกรณ์ฮาร์ดแวร์ต่าง ๆ ก็ส่งผลให้เกิดความไม่มั่นคงปลอดภัยของอุปกรณ์ได้ เช่น การถูกขโมยการถูกแฮะ เดินผ่านแล้ว ใช้อินเทอร์เน็ต ใช้เครือข่ายอยู่แล้ว ปรากฏว่า โดนดูดข้อมูลไปเลย ทำไงครับ คนเราส่วนใหญ่ชอบเหลือเกินเอาอะไรก็แล้วแต่ชื่ออะไรครับมือถือได้ไหมเหมือนบางคนเอาให้เห็นไหมครับ เช่นเครื่องเราเสียแล้วทำไงทำเองไหมเข้าร้านแล้ว ก็ซ่อมเองใช่ไหม ส่วนใหญ่ซ่อมเองไม่เป็น ไปเข้าร้านเป็นไงครับ ความลับอะไรต่างๆอยู่ในเครื่องหมดเลย ถ้าเกิดไปเจอร้านที่ดีก็เป็นไงครับ ก็ดีไปถ้าเกิดไม่ดีไม่ได้เข้าไปครับ คนรู้ทั้งโลกนี่คือความเสี่ยงนะครับองค์ประกอบที่ 3 นะครับ Software Software เป็นไงครับซอฟต์แวร์ที่พัฒนาขึ้นมา มีข้อบกที่เกี่ยวข้องกับความมั่นคงปลอด อบต เหล่าพัฒนาขึ้นมาเนี่ย เราไม่ได้มองถึงขนาดนั้น รายการพัฒนาซอฟต์แวร์ ส่วนใหญ่เราจะมองในเชิง เราไม่มองเห็นเชิงลบ เช่น เราวิเคราะห์เราพัฒนาเสร็จแล้วไปใช้งานจริงแล้วก็ไม่ได้ค่อยสนใจอะไรมากมายขายไปถ่ายไม่ได้แก้ไขไปเรื่อยๆ แต่ถ้าเป็นระบบที่ไม่ใหญ่มีผลกระทบเยอะไหมครับไม่เยอะใช่ไหมเช่นโปรแกรมซื้อขายน้ำมันปั๊มหลอดปั๊มหลอดใบเตยก็ไม่มีอะไรมากเงินก็หมุนเข้าไม่ได้กี่บาท แต่ถ้าเป็นระบบใหญ่ๆ ที่ใช้ซอฟต์แวร์ใหญ่เขียนความเสี่ยงต่อความมั่นคงสูงไหมสูงมากนะครับ เหมือนทำไมซอฟต์แวร์ตัวอย่างเช่น ซอฟต์แวร์ระบบปฏิบัติการ แล้วรู้ไหมครับ ว่า OS ตัวไหนที่ชอบที่สุด เจอแป๊บนะเว้ย นอนไม่หลับ เลยอยากจะแฮก อยากจะแฮก Windows ผมไม่ค่อยชอบออกมาเมื่อไหร่ เป็นไงครับ ทุกคนลงขันกันเลยครับ โจมตีอย่างเดียวหรือให้เข้าไปเลยในระบบ open source มีอะไรเกิดขึ้นมาเยอะแยะมากมาย องค์ประกอบที่ 4 นะครับที่เกี่ยวข้องกับทรัพยากรสารสนเทศที่ทำให้เกิดผลกระทบ ความมั่นคงปลอดภัยของคอมพิวเตอร์ คือ ข้อมูลและสารสนเทศเขาบอกว่า ข้อมูลนั้นนะครับ องค์กรเป็นผู้สร้างขึ้นประมวลผลได้รับส่งข้อมูล ทรัพยากรนี้จึงเป็นเป้าหมายของการโจมตีของผู้ไม่ประสงค์ดี เช่น การแก้ไขข้อมูล โดยไม่ได้มีสิทธิ์แก้ไข การเข้าไปแก้ไขรหัสผ่าน เมื่อช่วงปีที่แล้ว ปีที่แล้ว เราเคยได้ยินไหมครับ โปรแกรมเรียกค่าไถ่ เจอไหม เจอไหมเนี่ย ถ่ายปีที่แล้ว 2 ปีที่แล้วดังมากโปรแกรมมันจะเข้ารหัสเฉพาะ ประเภท Power หอย ที่เป็นงานของเราอ่ะถ้าติดโปรแกรมนี้ขึ้นมาปั๊บเปิดปุ๊บมันจะขึ้นมาเลยครับข้อมูลของคนอื่นมาแล้วนะโดนไวรัสเรียกค่าไถ่ถ้าคุณต้องการข้อมูลของไฟล์นี้กรุณาจ่ายเงินมาเคยได้ยินใช่ไหมโปรแกรมเรียกค่าไถ่รหัสผ่านทุกอย่าง เพราะถ้าเป็นสมัยก่อนครับย้อนไปตั้งแต่ 10 กว่าปีที่แล้ว เดี๋ยวก็คือในระบบคอมพิวเตอร์เราส่วนใหญ่เวลาที่พวกแฮกเกอร์ต่าส่งอาจารย์แล้วพรุ่งนี้ปรากฏว่าไปโดนแฮกเกอร์หรือไปติดไวรัสเรียกค่าไถ่เป็นไงครับแล้วเรียกค่าไถ่เข้าที่เคยโดนมานะครับที่คนโดนมาบางทีจ่ายไปแล้วก็ไม่ได้คืนเลยครับตาลายมากองค์ประกอบวันที่ 5 นะครับก็คือขั้นตอนระเบียบวิธีปฏิบัติขั้นตอนนี้ก็มักถูกละเลยจากผู้ที่เกี่ยวข้องทำให้เกิดความไม่ปลอดภัยขึ้นตัวอย่างเช่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rv</dc:title>
  <dc:creator/>
  <cp:keywords/>
  <dcterms:created xsi:type="dcterms:W3CDTF">2021-03-23T07:53:31Z</dcterms:created>
  <dcterms:modified xsi:type="dcterms:W3CDTF">2021-03-23T07: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มีนาคม 2564 เวลา 09.44 น.</vt:lpwstr>
  </property>
  <property fmtid="{D5CDD505-2E9C-101B-9397-08002B2CF9AE}" pid="3" name="subtitle">
    <vt:lpwstr/>
  </property>
</Properties>
</file>